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_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3; AIC = 329; BIC = 368; Deviance = 307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19:29Z</dcterms:created>
  <dcterms:modified xsi:type="dcterms:W3CDTF">2024-02-14T04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